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75DDB43" w14:textId="640DC511" w:rsidR="00192C5F" w:rsidRDefault="00EC09FB" w:rsidP="00CA6428">
      <w:pPr>
        <w:jc w:val="center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  <w:r>
        <w:rPr>
          <w:rFonts w:asciiTheme="majorBidi" w:hAnsiTheme="majorBidi" w:cstheme="majorBidi"/>
          <w:sz w:val="24"/>
          <w:szCs w:val="24"/>
        </w:rPr>
        <w:t>Data Science</w:t>
      </w:r>
      <w:r>
        <w:rPr>
          <w:rFonts w:asciiTheme="majorBidi" w:hAnsiTheme="majorBidi" w:cstheme="majorBidi"/>
          <w:sz w:val="24"/>
          <w:szCs w:val="24"/>
        </w:rPr>
        <w:br/>
        <w:t>Lab Exercise (</w:t>
      </w:r>
      <w:r w:rsidR="00FD67A9">
        <w:rPr>
          <w:rFonts w:asciiTheme="majorBidi" w:hAnsiTheme="majorBidi" w:cstheme="majorBidi"/>
          <w:sz w:val="24"/>
          <w:szCs w:val="24"/>
        </w:rPr>
        <w:t>Naïve Bayes</w:t>
      </w:r>
      <w:r w:rsidR="00C35C0D">
        <w:rPr>
          <w:rFonts w:asciiTheme="majorBidi" w:hAnsiTheme="majorBidi" w:cstheme="majorBidi"/>
          <w:sz w:val="24"/>
          <w:szCs w:val="24"/>
        </w:rPr>
        <w:t xml:space="preserve">) </w:t>
      </w:r>
      <w:r w:rsidR="00192C5F">
        <w:rPr>
          <w:rFonts w:asciiTheme="majorBidi" w:hAnsiTheme="majorBidi" w:cstheme="majorBidi"/>
          <w:sz w:val="24"/>
          <w:szCs w:val="24"/>
        </w:rPr>
        <w:br/>
      </w:r>
    </w:p>
    <w:p w14:paraId="70CAE63A" w14:textId="32EF2619" w:rsidR="00532D8B" w:rsidRDefault="00532D8B" w:rsidP="00CA642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1B955DA2" w14:textId="4C35CD71" w:rsidR="00532D8B" w:rsidRDefault="00532D8B" w:rsidP="00CA642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47174DBA" w14:textId="77777777" w:rsidR="00532D8B" w:rsidRDefault="00532D8B" w:rsidP="00CA6428">
      <w:pPr>
        <w:jc w:val="center"/>
        <w:rPr>
          <w:rFonts w:asciiTheme="majorBidi" w:hAnsiTheme="majorBidi" w:cstheme="majorBidi"/>
          <w:sz w:val="24"/>
          <w:szCs w:val="24"/>
        </w:rPr>
      </w:pPr>
    </w:p>
    <w:p w14:paraId="43A6DE81" w14:textId="74D11E88" w:rsidR="00532D8B" w:rsidRDefault="00532D8B" w:rsidP="00532D8B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itially perform the following three exercises on the following Links:</w:t>
      </w:r>
    </w:p>
    <w:p w14:paraId="1E5CB2DA" w14:textId="77777777" w:rsidR="001D6F66" w:rsidRDefault="00EA28DD" w:rsidP="001D6F66">
      <w:pPr>
        <w:ind w:left="360"/>
      </w:pPr>
      <w:hyperlink r:id="rId8" w:history="1">
        <w:r w:rsidR="001D6F66" w:rsidRPr="00A05B14">
          <w:rPr>
            <w:rStyle w:val="Hyperlink"/>
          </w:rPr>
          <w:t>https://www.statology.org/k-fold-cross-validation-in-python/</w:t>
        </w:r>
      </w:hyperlink>
    </w:p>
    <w:p w14:paraId="7CADB549" w14:textId="247A68D1" w:rsidR="00A05B14" w:rsidRDefault="00EA28DD" w:rsidP="00532D8B">
      <w:pPr>
        <w:pStyle w:val="ListParagraph"/>
        <w:ind w:left="360"/>
      </w:pPr>
      <w:hyperlink r:id="rId9" w:history="1">
        <w:r w:rsidR="00A05B14" w:rsidRPr="00A05B14">
          <w:rPr>
            <w:rStyle w:val="Hyperlink"/>
          </w:rPr>
          <w:t>https://www.analyticsvidhya.com/blog/2021/01/a-guide-to-the-naive-bayes-algorithm/</w:t>
        </w:r>
      </w:hyperlink>
    </w:p>
    <w:p w14:paraId="7F848CF3" w14:textId="3601C34A" w:rsidR="00532D8B" w:rsidRDefault="00EA28DD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hyperlink r:id="rId10" w:history="1">
        <w:r w:rsidR="00532D8B" w:rsidRPr="00D3336A">
          <w:rPr>
            <w:rStyle w:val="Hyperlink"/>
            <w:rFonts w:asciiTheme="majorBidi" w:hAnsiTheme="majorBidi" w:cstheme="majorBidi"/>
            <w:sz w:val="24"/>
            <w:szCs w:val="24"/>
          </w:rPr>
          <w:t>https://www.analyticsvidhya.com/blog/2017/09/naive-bayes-explained/</w:t>
        </w:r>
      </w:hyperlink>
    </w:p>
    <w:p w14:paraId="51882B4B" w14:textId="5232BCDF" w:rsidR="00532D8B" w:rsidRDefault="00EA28DD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hyperlink r:id="rId11" w:history="1">
        <w:r w:rsidR="00532D8B" w:rsidRPr="00D3336A">
          <w:rPr>
            <w:rStyle w:val="Hyperlink"/>
            <w:rFonts w:asciiTheme="majorBidi" w:hAnsiTheme="majorBidi" w:cstheme="majorBidi"/>
            <w:sz w:val="24"/>
            <w:szCs w:val="24"/>
          </w:rPr>
          <w:t>https://www.datacamp.com/community/tutorials/naive-bayes-scikit-learn</w:t>
        </w:r>
      </w:hyperlink>
    </w:p>
    <w:p w14:paraId="45F80494" w14:textId="7E935BAB" w:rsidR="00532D8B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095C150D" w14:textId="77777777" w:rsidR="00532D8B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7630BDB5" w14:textId="635DDCEC" w:rsidR="00532D8B" w:rsidRDefault="00532D8B" w:rsidP="00532D8B">
      <w:pPr>
        <w:pStyle w:val="ListParagraph"/>
        <w:numPr>
          <w:ilvl w:val="0"/>
          <w:numId w:val="10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 the following step, you will be working on building your own Naïve Bayes Classifier.</w:t>
      </w:r>
    </w:p>
    <w:p w14:paraId="39A97A58" w14:textId="77777777" w:rsidR="00532D8B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0B7C67EA" w14:textId="5F388ECA" w:rsidR="00532D8B" w:rsidRDefault="00FD67A9" w:rsidP="00532D8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reate </w:t>
      </w:r>
      <w:r w:rsidR="00532D8B">
        <w:rPr>
          <w:rFonts w:asciiTheme="majorBidi" w:hAnsiTheme="majorBidi" w:cstheme="majorBidi"/>
          <w:sz w:val="24"/>
          <w:szCs w:val="24"/>
        </w:rPr>
        <w:t>a text file from</w:t>
      </w:r>
      <w:r>
        <w:rPr>
          <w:rFonts w:asciiTheme="majorBidi" w:hAnsiTheme="majorBidi" w:cstheme="majorBidi"/>
          <w:sz w:val="24"/>
          <w:szCs w:val="24"/>
        </w:rPr>
        <w:t xml:space="preserve"> the following </w:t>
      </w:r>
      <w:r w:rsidR="00532D8B">
        <w:rPr>
          <w:rFonts w:asciiTheme="majorBidi" w:hAnsiTheme="majorBidi" w:cstheme="majorBidi"/>
          <w:sz w:val="24"/>
          <w:szCs w:val="24"/>
        </w:rPr>
        <w:t xml:space="preserve">data or you may also use any of the </w:t>
      </w:r>
      <w:r w:rsidR="00C3594D">
        <w:rPr>
          <w:rFonts w:asciiTheme="majorBidi" w:hAnsiTheme="majorBidi" w:cstheme="majorBidi"/>
          <w:sz w:val="24"/>
          <w:szCs w:val="24"/>
        </w:rPr>
        <w:t>datasets</w:t>
      </w:r>
      <w:r w:rsidR="00532D8B">
        <w:rPr>
          <w:rFonts w:asciiTheme="majorBidi" w:hAnsiTheme="majorBidi" w:cstheme="majorBidi"/>
          <w:sz w:val="24"/>
          <w:szCs w:val="24"/>
        </w:rPr>
        <w:t xml:space="preserve"> used in the above exercises. </w:t>
      </w:r>
    </w:p>
    <w:p w14:paraId="4CEBDB3D" w14:textId="04FB0C50" w:rsidR="00FD67A9" w:rsidRDefault="00532D8B" w:rsidP="00532D8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</w:t>
      </w:r>
      <w:r w:rsidR="00FD67A9">
        <w:rPr>
          <w:rFonts w:asciiTheme="majorBidi" w:hAnsiTheme="majorBidi" w:cstheme="majorBidi"/>
          <w:sz w:val="24"/>
          <w:szCs w:val="24"/>
        </w:rPr>
        <w:t>oad data through Pandas libraries</w:t>
      </w:r>
    </w:p>
    <w:p w14:paraId="544EF2B9" w14:textId="5339E9D6" w:rsidR="00FD67A9" w:rsidRDefault="00FD67A9" w:rsidP="00532D8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uild your own Naïve Bayes classifier model using steps below</w:t>
      </w:r>
    </w:p>
    <w:p w14:paraId="41BE762C" w14:textId="77777777" w:rsidR="00E40F9A" w:rsidRPr="00FD67A9" w:rsidRDefault="00DD0614" w:rsidP="00532D8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>Class:  P(C) = N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c</w:t>
      </w:r>
      <w:r w:rsidRPr="00FD67A9">
        <w:rPr>
          <w:rFonts w:asciiTheme="majorBidi" w:hAnsiTheme="majorBidi" w:cstheme="majorBidi"/>
          <w:sz w:val="24"/>
          <w:szCs w:val="24"/>
        </w:rPr>
        <w:t>/N</w:t>
      </w:r>
    </w:p>
    <w:p w14:paraId="42C85D29" w14:textId="77777777" w:rsidR="00E40F9A" w:rsidRPr="00FD67A9" w:rsidRDefault="00DD0614" w:rsidP="00532D8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 xml:space="preserve">e.g.,  P(No) = 7/10, </w:t>
      </w:r>
      <w:r w:rsidRPr="00FD67A9">
        <w:rPr>
          <w:rFonts w:asciiTheme="majorBidi" w:hAnsiTheme="majorBidi" w:cstheme="majorBidi"/>
          <w:sz w:val="24"/>
          <w:szCs w:val="24"/>
        </w:rPr>
        <w:br/>
      </w:r>
      <w:r w:rsidRPr="00FD67A9">
        <w:rPr>
          <w:rFonts w:asciiTheme="majorBidi" w:hAnsiTheme="majorBidi" w:cstheme="majorBidi"/>
          <w:sz w:val="24"/>
          <w:szCs w:val="24"/>
        </w:rPr>
        <w:tab/>
        <w:t xml:space="preserve">        P(Yes) = 3/10</w:t>
      </w:r>
    </w:p>
    <w:p w14:paraId="1BAACC4F" w14:textId="77777777" w:rsidR="00E40F9A" w:rsidRPr="00FD67A9" w:rsidRDefault="00DD0614" w:rsidP="00532D8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>For discrete attributes:</w:t>
      </w:r>
      <w:r w:rsidRPr="00FD67A9">
        <w:rPr>
          <w:rFonts w:asciiTheme="majorBidi" w:hAnsiTheme="majorBidi" w:cstheme="majorBidi"/>
          <w:sz w:val="24"/>
          <w:szCs w:val="24"/>
        </w:rPr>
        <w:br/>
        <w:t xml:space="preserve">  </w:t>
      </w:r>
      <w:r w:rsidRPr="00FD67A9">
        <w:rPr>
          <w:rFonts w:asciiTheme="majorBidi" w:hAnsiTheme="majorBidi" w:cstheme="majorBidi"/>
          <w:sz w:val="24"/>
          <w:szCs w:val="24"/>
        </w:rPr>
        <w:br/>
        <w:t xml:space="preserve">     P(A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i</w:t>
      </w:r>
      <w:r w:rsidRPr="00FD67A9">
        <w:rPr>
          <w:rFonts w:asciiTheme="majorBidi" w:hAnsiTheme="majorBidi" w:cstheme="majorBidi"/>
          <w:sz w:val="24"/>
          <w:szCs w:val="24"/>
        </w:rPr>
        <w:t xml:space="preserve"> | C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k</w:t>
      </w:r>
      <w:r w:rsidRPr="00FD67A9">
        <w:rPr>
          <w:rFonts w:asciiTheme="majorBidi" w:hAnsiTheme="majorBidi" w:cstheme="majorBidi"/>
          <w:sz w:val="24"/>
          <w:szCs w:val="24"/>
        </w:rPr>
        <w:t>) = |A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ik</w:t>
      </w:r>
      <w:r w:rsidRPr="00FD67A9">
        <w:rPr>
          <w:rFonts w:asciiTheme="majorBidi" w:hAnsiTheme="majorBidi" w:cstheme="majorBidi"/>
          <w:sz w:val="24"/>
          <w:szCs w:val="24"/>
        </w:rPr>
        <w:t>|/ N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 xml:space="preserve">ck </w:t>
      </w:r>
    </w:p>
    <w:p w14:paraId="026CA115" w14:textId="77777777" w:rsidR="00E40F9A" w:rsidRPr="00FD67A9" w:rsidRDefault="00DD0614" w:rsidP="00FD67A9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>where |A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ik</w:t>
      </w:r>
      <w:r w:rsidRPr="00FD67A9">
        <w:rPr>
          <w:rFonts w:asciiTheme="majorBidi" w:hAnsiTheme="majorBidi" w:cstheme="majorBidi"/>
          <w:sz w:val="24"/>
          <w:szCs w:val="24"/>
        </w:rPr>
        <w:t>| is number of instances having attribute A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i</w:t>
      </w:r>
      <w:r w:rsidRPr="00FD67A9">
        <w:rPr>
          <w:rFonts w:asciiTheme="majorBidi" w:hAnsiTheme="majorBidi" w:cstheme="majorBidi"/>
          <w:sz w:val="24"/>
          <w:szCs w:val="24"/>
        </w:rPr>
        <w:t xml:space="preserve"> and belongs to class C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k</w:t>
      </w:r>
    </w:p>
    <w:p w14:paraId="1C6C66D1" w14:textId="77777777" w:rsidR="00E40F9A" w:rsidRPr="00FD67A9" w:rsidRDefault="00DD0614" w:rsidP="00FD67A9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>Examples:</w:t>
      </w:r>
    </w:p>
    <w:p w14:paraId="79D4089B" w14:textId="77777777" w:rsidR="00FD67A9" w:rsidRDefault="00FD67A9" w:rsidP="00FD67A9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>P(Status=Married|No) = 4/7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br/>
      </w:r>
      <w:r w:rsidRPr="00FD67A9">
        <w:rPr>
          <w:rFonts w:asciiTheme="majorBidi" w:hAnsiTheme="majorBidi" w:cstheme="majorBidi"/>
          <w:sz w:val="24"/>
          <w:szCs w:val="24"/>
        </w:rPr>
        <w:t>P(Refund=Yes|Yes)=0</w:t>
      </w:r>
    </w:p>
    <w:p w14:paraId="20348F54" w14:textId="1557BDB3" w:rsidR="00FD67A9" w:rsidRDefault="00DD0614" w:rsidP="00532D8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>Normal distribution:</w:t>
      </w:r>
      <w:r w:rsidR="00532D8B">
        <w:rPr>
          <w:rFonts w:asciiTheme="majorBidi" w:hAnsiTheme="majorBidi" w:cstheme="majorBidi"/>
          <w:sz w:val="24"/>
          <w:szCs w:val="24"/>
        </w:rPr>
        <w:t xml:space="preserve"> </w:t>
      </w:r>
    </w:p>
    <w:p w14:paraId="1BFEC4B0" w14:textId="77777777" w:rsidR="00532D8B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noProof/>
          <w:sz w:val="24"/>
          <w:szCs w:val="24"/>
          <w:lang w:bidi="ar-SA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D13400" wp14:editId="71C49B5F">
                <wp:simplePos x="0" y="0"/>
                <wp:positionH relativeFrom="page">
                  <wp:posOffset>1609725</wp:posOffset>
                </wp:positionH>
                <wp:positionV relativeFrom="paragraph">
                  <wp:posOffset>3978275</wp:posOffset>
                </wp:positionV>
                <wp:extent cx="3196590" cy="4453890"/>
                <wp:effectExtent l="0" t="0" r="12700" b="2603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96590" cy="44538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A3DA6A" w14:textId="77777777" w:rsidR="00A05B14" w:rsidRDefault="00A05B14" w:rsidP="00532D8B">
                            <w:r w:rsidRPr="00FD67A9">
                              <w:object w:dxaOrig="6915" w:dyaOrig="8413" w14:anchorId="33F9C268">
                                <v:shapetype id="_x0000_t75" coordsize="21600,21600" o:spt="75" o:preferrelative="t" path="m@4@5l@4@11@9@11@9@5xe" filled="f" stroked="f">
                                  <v:stroke joinstyle="miter"/>
                                  <v:formulas>
                                    <v:f eqn="if lineDrawn pixelLineWidth 0"/>
                                    <v:f eqn="sum @0 1 0"/>
                                    <v:f eqn="sum 0 0 @1"/>
                                    <v:f eqn="prod @2 1 2"/>
                                    <v:f eqn="prod @3 21600 pixelWidth"/>
                                    <v:f eqn="prod @3 21600 pixelHeight"/>
                                    <v:f eqn="sum @0 0 1"/>
                                    <v:f eqn="prod @6 1 2"/>
                                    <v:f eqn="prod @7 21600 pixelWidth"/>
                                    <v:f eqn="sum @8 21600 0"/>
                                    <v:f eqn="prod @7 21600 pixelHeight"/>
                                    <v:f eqn="sum @10 21600 0"/>
                                  </v:formulas>
                                  <v:path o:extrusionok="f" gradientshapeok="t" o:connecttype="rect"/>
                                  <o:lock v:ext="edit" aspectratio="t"/>
                                </v:shapetype>
                                <v:shape id="_x0000_i1026" type="#_x0000_t75" style="width:257.25pt;height:312.55pt" o:ole="">
                                  <v:imagedata r:id="rId12" o:title=""/>
                                </v:shape>
                                <o:OLEObject Type="Embed" ProgID="Visio.Drawing.11" ShapeID="_x0000_i1026" DrawAspect="Content" ObjectID="_1759814735" r:id="rId13"/>
                              </w:objec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D1340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26.75pt;margin-top:313.25pt;width:251.7pt;height:350.7pt;z-index:251659264;visibility:visible;mso-wrap-style:non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">
                <v:textbox style="mso-fit-shape-to-text:t">
                  <w:txbxContent>
                    <w:p w14:paraId="0FA3DA6A" w14:textId="77777777" w:rsidR="00A05B14" w:rsidRDefault="00A05B14" w:rsidP="00532D8B">
                      <w:r w:rsidRPr="00FD67A9">
                        <w:object w:dxaOrig="6915" w:dyaOrig="8413" w14:anchorId="33F9C268">
                          <v:shape id="_x0000_i1026" type="#_x0000_t75" style="width:257.25pt;height:312.55pt" o:ole="">
                            <v:imagedata r:id="rId14" o:title=""/>
                          </v:shape>
                          <o:OLEObject Type="Embed" ProgID="Visio.Drawing.11" ShapeID="_x0000_i1026" DrawAspect="Content" ObjectID="_1709459260" r:id="rId15"/>
                        </w:objec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r w:rsidRPr="00FD67A9">
        <w:rPr>
          <w:rFonts w:asciiTheme="majorBidi" w:hAnsiTheme="majorBidi" w:cstheme="majorBidi"/>
          <w:sz w:val="24"/>
          <w:szCs w:val="24"/>
        </w:rPr>
        <w:t>One for each (A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i</w:t>
      </w:r>
      <w:r w:rsidRPr="00FD67A9">
        <w:rPr>
          <w:rFonts w:asciiTheme="majorBidi" w:hAnsiTheme="majorBidi" w:cstheme="majorBidi"/>
          <w:sz w:val="24"/>
          <w:szCs w:val="24"/>
        </w:rPr>
        <w:t>,c</w:t>
      </w:r>
      <w:r w:rsidRPr="00FD67A9">
        <w:rPr>
          <w:rFonts w:asciiTheme="majorBidi" w:hAnsiTheme="majorBidi" w:cstheme="majorBidi"/>
          <w:sz w:val="24"/>
          <w:szCs w:val="24"/>
          <w:vertAlign w:val="subscript"/>
        </w:rPr>
        <w:t>i</w:t>
      </w:r>
      <w:r w:rsidRPr="00FD67A9">
        <w:rPr>
          <w:rFonts w:asciiTheme="majorBidi" w:hAnsiTheme="majorBidi" w:cstheme="majorBidi"/>
          <w:sz w:val="24"/>
          <w:szCs w:val="24"/>
        </w:rPr>
        <w:t>) pair</w:t>
      </w:r>
    </w:p>
    <w:p w14:paraId="17CC65E9" w14:textId="77777777" w:rsidR="00532D8B" w:rsidRPr="00FD67A9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object w:dxaOrig="2780" w:dyaOrig="960" w14:anchorId="608A4805">
          <v:shape id="_x0000_i1027" type="#_x0000_t75" style="width:139.55pt;height:48pt" o:ole="">
            <v:imagedata r:id="rId16" o:title=""/>
          </v:shape>
          <o:OLEObject Type="Embed" ProgID="Equation.3" ShapeID="_x0000_i1027" DrawAspect="Content" ObjectID="_1759814734" r:id="rId17"/>
        </w:object>
      </w:r>
    </w:p>
    <w:p w14:paraId="176E6A8C" w14:textId="77777777" w:rsidR="00532D8B" w:rsidRPr="00FD67A9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>For (Income, Class=No):</w:t>
      </w:r>
    </w:p>
    <w:p w14:paraId="01FA3A9B" w14:textId="77777777" w:rsidR="00532D8B" w:rsidRPr="00FD67A9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>If Class=No</w:t>
      </w:r>
    </w:p>
    <w:p w14:paraId="77A6F331" w14:textId="77777777" w:rsidR="00532D8B" w:rsidRPr="00FD67A9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 xml:space="preserve"> sample mean = 110</w:t>
      </w:r>
    </w:p>
    <w:p w14:paraId="5ACCA96B" w14:textId="77777777" w:rsidR="00532D8B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 w:rsidRPr="00FD67A9">
        <w:rPr>
          <w:rFonts w:asciiTheme="majorBidi" w:hAnsiTheme="majorBidi" w:cstheme="majorBidi"/>
          <w:sz w:val="24"/>
          <w:szCs w:val="24"/>
        </w:rPr>
        <w:t xml:space="preserve"> sample variance = 2975</w:t>
      </w:r>
    </w:p>
    <w:p w14:paraId="788C6022" w14:textId="77777777" w:rsidR="00532D8B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3C50F8A1" w14:textId="77777777" w:rsidR="00532D8B" w:rsidRDefault="00532D8B" w:rsidP="00532D8B">
      <w:pPr>
        <w:pStyle w:val="ListParagraph"/>
        <w:numPr>
          <w:ilvl w:val="0"/>
          <w:numId w:val="1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Once Trained, test your model for the cases below</w:t>
      </w:r>
    </w:p>
    <w:p w14:paraId="095F1122" w14:textId="77777777" w:rsidR="00532D8B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</w:p>
    <w:p w14:paraId="1F20F442" w14:textId="77777777" w:rsidR="00532D8B" w:rsidRDefault="00532D8B" w:rsidP="00532D8B">
      <w:pPr>
        <w:pStyle w:val="ListParagraph"/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X1 = {Refund = Yes, Status = Divorced, Income = 90K, Evade = ?}</w:t>
      </w:r>
    </w:p>
    <w:p w14:paraId="6215271C" w14:textId="4E475693" w:rsidR="00532D8B" w:rsidRPr="00532D8B" w:rsidRDefault="00532D8B" w:rsidP="00532D8B">
      <w:pPr>
        <w:ind w:firstLine="360"/>
        <w:rPr>
          <w:rFonts w:asciiTheme="majorBidi" w:hAnsiTheme="majorBidi" w:cstheme="majorBidi"/>
          <w:sz w:val="24"/>
          <w:szCs w:val="24"/>
        </w:rPr>
      </w:pPr>
      <w:r w:rsidRPr="00532D8B">
        <w:rPr>
          <w:rFonts w:asciiTheme="majorBidi" w:hAnsiTheme="majorBidi" w:cstheme="majorBidi"/>
          <w:sz w:val="24"/>
          <w:szCs w:val="24"/>
        </w:rPr>
        <w:t>X2 = {Refund = No, Status = Married, Income = 60K, Evade = ?}</w:t>
      </w:r>
    </w:p>
    <w:p w14:paraId="5B206691" w14:textId="77777777" w:rsidR="00532D8B" w:rsidRPr="00532D8B" w:rsidRDefault="00532D8B" w:rsidP="00532D8B">
      <w:pPr>
        <w:pStyle w:val="ListParagraph"/>
        <w:rPr>
          <w:rFonts w:asciiTheme="majorBidi" w:hAnsiTheme="majorBidi" w:cstheme="majorBidi"/>
          <w:sz w:val="24"/>
          <w:szCs w:val="24"/>
        </w:rPr>
      </w:pPr>
    </w:p>
    <w:sectPr w:rsidR="00532D8B" w:rsidRPr="00532D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0A56CB" w14:textId="77777777" w:rsidR="00EA28DD" w:rsidRDefault="00EA28DD" w:rsidP="00382AB9">
      <w:pPr>
        <w:spacing w:after="0" w:line="240" w:lineRule="auto"/>
      </w:pPr>
      <w:r>
        <w:separator/>
      </w:r>
    </w:p>
  </w:endnote>
  <w:endnote w:type="continuationSeparator" w:id="0">
    <w:p w14:paraId="0AB7C30A" w14:textId="77777777" w:rsidR="00EA28DD" w:rsidRDefault="00EA28DD" w:rsidP="00382A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0D5916" w14:textId="77777777" w:rsidR="00EA28DD" w:rsidRDefault="00EA28DD" w:rsidP="00382AB9">
      <w:pPr>
        <w:spacing w:after="0" w:line="240" w:lineRule="auto"/>
      </w:pPr>
      <w:r>
        <w:separator/>
      </w:r>
    </w:p>
  </w:footnote>
  <w:footnote w:type="continuationSeparator" w:id="0">
    <w:p w14:paraId="16194820" w14:textId="77777777" w:rsidR="00EA28DD" w:rsidRDefault="00EA28DD" w:rsidP="00382AB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E7A66F5A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158D67C0"/>
    <w:multiLevelType w:val="hybridMultilevel"/>
    <w:tmpl w:val="C6E84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6B00FA"/>
    <w:multiLevelType w:val="hybridMultilevel"/>
    <w:tmpl w:val="EC701AC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E556568"/>
    <w:multiLevelType w:val="hybridMultilevel"/>
    <w:tmpl w:val="28909ADE"/>
    <w:lvl w:ilvl="0" w:tplc="0EAE767E">
      <w:start w:val="1"/>
      <w:numFmt w:val="lowerLetter"/>
      <w:lvlText w:val="(%1)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FC55FED"/>
    <w:multiLevelType w:val="hybridMultilevel"/>
    <w:tmpl w:val="B622C1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5A6595D"/>
    <w:multiLevelType w:val="hybridMultilevel"/>
    <w:tmpl w:val="1E503EF4"/>
    <w:lvl w:ilvl="0" w:tplc="941EE1EE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66086A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170C9EFE" w:tentative="1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3A0E88" w:tentative="1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D3C1BEA" w:tentative="1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A9277C6" w:tentative="1">
      <w:start w:val="1"/>
      <w:numFmt w:val="bullet"/>
      <w:lvlText w:val="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CAF654" w:tentative="1">
      <w:start w:val="1"/>
      <w:numFmt w:val="bullet"/>
      <w:lvlText w:val="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CB67230" w:tentative="1">
      <w:start w:val="1"/>
      <w:numFmt w:val="bullet"/>
      <w:lvlText w:val="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8C06B08" w:tentative="1">
      <w:start w:val="1"/>
      <w:numFmt w:val="bullet"/>
      <w:lvlText w:val="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7C6665"/>
    <w:multiLevelType w:val="hybridMultilevel"/>
    <w:tmpl w:val="AD30AB44"/>
    <w:lvl w:ilvl="0" w:tplc="04090013">
      <w:start w:val="1"/>
      <w:numFmt w:val="upperRoman"/>
      <w:lvlText w:val="%1."/>
      <w:lvlJc w:val="righ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7" w15:restartNumberingAfterBreak="0">
    <w:nsid w:val="3B352354"/>
    <w:multiLevelType w:val="hybridMultilevel"/>
    <w:tmpl w:val="C4C40A78"/>
    <w:lvl w:ilvl="0" w:tplc="880CA42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32236B7"/>
    <w:multiLevelType w:val="hybridMultilevel"/>
    <w:tmpl w:val="24D09596"/>
    <w:lvl w:ilvl="0" w:tplc="6194F0E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ED136C"/>
    <w:multiLevelType w:val="hybridMultilevel"/>
    <w:tmpl w:val="7B9A6668"/>
    <w:lvl w:ilvl="0" w:tplc="35148F98">
      <w:start w:val="1"/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59F46846">
      <w:numFmt w:val="bullet"/>
      <w:lvlText w:val="–"/>
      <w:lvlJc w:val="left"/>
      <w:pPr>
        <w:tabs>
          <w:tab w:val="num" w:pos="1080"/>
        </w:tabs>
        <w:ind w:left="1080" w:hanging="360"/>
      </w:pPr>
      <w:rPr>
        <w:rFonts w:ascii="Times New Roman" w:hAnsi="Times New Roman" w:hint="default"/>
      </w:rPr>
    </w:lvl>
    <w:lvl w:ilvl="2" w:tplc="E1D4150E"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70082D6" w:tentative="1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E3549F72" w:tentative="1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745A3E36" w:tentative="1">
      <w:start w:val="1"/>
      <w:numFmt w:val="bullet"/>
      <w:lvlText w:val="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5484CA6" w:tentative="1">
      <w:start w:val="1"/>
      <w:numFmt w:val="bullet"/>
      <w:lvlText w:val="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5720B98" w:tentative="1">
      <w:start w:val="1"/>
      <w:numFmt w:val="bullet"/>
      <w:lvlText w:val="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2076A4D6" w:tentative="1">
      <w:start w:val="1"/>
      <w:numFmt w:val="bullet"/>
      <w:lvlText w:val="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75009EB"/>
    <w:multiLevelType w:val="hybridMultilevel"/>
    <w:tmpl w:val="7C821F4C"/>
    <w:lvl w:ilvl="0" w:tplc="08090019">
      <w:start w:val="1"/>
      <w:numFmt w:val="lowerLetter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4"/>
  </w:num>
  <w:num w:numId="3">
    <w:abstractNumId w:val="0"/>
  </w:num>
  <w:num w:numId="4">
    <w:abstractNumId w:val="3"/>
  </w:num>
  <w:num w:numId="5">
    <w:abstractNumId w:val="6"/>
  </w:num>
  <w:num w:numId="6">
    <w:abstractNumId w:val="8"/>
  </w:num>
  <w:num w:numId="7">
    <w:abstractNumId w:val="2"/>
  </w:num>
  <w:num w:numId="8">
    <w:abstractNumId w:val="5"/>
  </w:num>
  <w:num w:numId="9">
    <w:abstractNumId w:val="9"/>
  </w:num>
  <w:num w:numId="10">
    <w:abstractNumId w:val="1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zNzI1tjAyMDK0MDRU0lEKTi0uzszPAykwrAUAkaur+iwAAAA="/>
  </w:docVars>
  <w:rsids>
    <w:rsidRoot w:val="00B25B22"/>
    <w:rsid w:val="00020667"/>
    <w:rsid w:val="00026524"/>
    <w:rsid w:val="0013643B"/>
    <w:rsid w:val="00156C8D"/>
    <w:rsid w:val="00192C5F"/>
    <w:rsid w:val="001D6F66"/>
    <w:rsid w:val="0026535B"/>
    <w:rsid w:val="002B641E"/>
    <w:rsid w:val="00382AB9"/>
    <w:rsid w:val="004553E7"/>
    <w:rsid w:val="004A1B06"/>
    <w:rsid w:val="00532D8B"/>
    <w:rsid w:val="005A0B07"/>
    <w:rsid w:val="006A3591"/>
    <w:rsid w:val="00893C68"/>
    <w:rsid w:val="0091440C"/>
    <w:rsid w:val="00940B8B"/>
    <w:rsid w:val="0098362D"/>
    <w:rsid w:val="00A05B14"/>
    <w:rsid w:val="00B25B22"/>
    <w:rsid w:val="00B32135"/>
    <w:rsid w:val="00B67974"/>
    <w:rsid w:val="00C33AFE"/>
    <w:rsid w:val="00C3594D"/>
    <w:rsid w:val="00C35C0D"/>
    <w:rsid w:val="00CA6428"/>
    <w:rsid w:val="00CB31A1"/>
    <w:rsid w:val="00CF505F"/>
    <w:rsid w:val="00D1255D"/>
    <w:rsid w:val="00D47A25"/>
    <w:rsid w:val="00DD0614"/>
    <w:rsid w:val="00E07F21"/>
    <w:rsid w:val="00E40F9A"/>
    <w:rsid w:val="00E80B73"/>
    <w:rsid w:val="00E861EB"/>
    <w:rsid w:val="00E865A8"/>
    <w:rsid w:val="00E868F3"/>
    <w:rsid w:val="00EA28DD"/>
    <w:rsid w:val="00EC09FB"/>
    <w:rsid w:val="00EC584C"/>
    <w:rsid w:val="00FD6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0D2429A"/>
  <w15:chartTrackingRefBased/>
  <w15:docId w15:val="{B6776659-6DB5-4FBB-A3D9-5B62EFBC8F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A6428"/>
    <w:pPr>
      <w:spacing w:after="200" w:line="276" w:lineRule="auto"/>
    </w:pPr>
    <w:rPr>
      <w:rFonts w:eastAsiaTheme="minorEastAsia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6428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A6428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192C5F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82A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2AB9"/>
    <w:rPr>
      <w:rFonts w:eastAsiaTheme="minorEastAsia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382AB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2AB9"/>
    <w:rPr>
      <w:rFonts w:eastAsiaTheme="minorEastAsia"/>
      <w:lang w:bidi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A05B1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897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4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94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9424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0434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0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72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31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8225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34583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193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458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ology.org/k-fold-cross-validation-in-python/" TargetMode="External"/><Relationship Id="rId13" Type="http://schemas.openxmlformats.org/officeDocument/2006/relationships/oleObject" Target="embeddings/oleObject1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emf"/><Relationship Id="rId17" Type="http://schemas.openxmlformats.org/officeDocument/2006/relationships/oleObject" Target="embeddings/oleObject3.bin"/><Relationship Id="rId2" Type="http://schemas.openxmlformats.org/officeDocument/2006/relationships/numbering" Target="numbering.xml"/><Relationship Id="rId16" Type="http://schemas.openxmlformats.org/officeDocument/2006/relationships/image" Target="media/image2.w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datacamp.com/community/tutorials/naive-bayes-scikit-learn" TargetMode="External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10" Type="http://schemas.openxmlformats.org/officeDocument/2006/relationships/hyperlink" Target="https://www.analyticsvidhya.com/blog/2017/09/naive-bayes-explained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analyticsvidhya.com/blog/2021/01/a-guide-to-the-naive-bayes-algorithm/" TargetMode="External"/><Relationship Id="rId14" Type="http://schemas.openxmlformats.org/officeDocument/2006/relationships/image" Target="media/image10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8463BA-2363-4300-A62D-01BCA959D0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78</Words>
  <Characters>1081</Characters>
  <Application>Microsoft Office Word</Application>
  <DocSecurity>0</DocSecurity>
  <Lines>4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uhammad Atif Tahir</dc:creator>
  <cp:keywords/>
  <dc:description/>
  <cp:lastModifiedBy>Nouman M Durrani</cp:lastModifiedBy>
  <cp:revision>2</cp:revision>
  <cp:lastPrinted>2017-02-15T09:47:00Z</cp:lastPrinted>
  <dcterms:created xsi:type="dcterms:W3CDTF">2023-10-26T03:39:00Z</dcterms:created>
  <dcterms:modified xsi:type="dcterms:W3CDTF">2023-10-26T03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fad4f82e4dc06879514084fa69d839d4885640cfcbbadeb442758c7493b0c2</vt:lpwstr>
  </property>
</Properties>
</file>